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50D141BB" w:rsidR="000172AA" w:rsidRPr="000172AA" w:rsidRDefault="000172AA" w:rsidP="00E31880">
      <w:pPr>
        <w:jc w:val="center"/>
        <w:rPr>
          <w:b/>
          <w:bCs/>
          <w:sz w:val="32"/>
          <w:szCs w:val="32"/>
        </w:rPr>
      </w:pPr>
      <w:r>
        <w:rPr>
          <w:b/>
          <w:bCs/>
          <w:sz w:val="32"/>
          <w:szCs w:val="32"/>
        </w:rPr>
        <w:t>(</w:t>
      </w:r>
      <w:r w:rsidR="002A22DA">
        <w:rPr>
          <w:b/>
          <w:bCs/>
          <w:sz w:val="32"/>
          <w:szCs w:val="32"/>
        </w:rPr>
        <w:t>Delaware</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7DB68372" w:rsidR="00C543C7" w:rsidRDefault="002A22DA" w:rsidP="00E31880">
            <w:pPr>
              <w:rPr>
                <w:sz w:val="22"/>
                <w:szCs w:val="22"/>
              </w:rPr>
            </w:pPr>
            <w:r>
              <w:rPr>
                <w:sz w:val="22"/>
                <w:szCs w:val="22"/>
              </w:rPr>
              <w:t>Delawa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0B228" w14:textId="77777777" w:rsidR="00C44859" w:rsidRDefault="00C448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CD99771" w:rsidR="00F4034F" w:rsidRPr="00C44859" w:rsidRDefault="00F4034F" w:rsidP="00C448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9DE92" w14:textId="77777777" w:rsidR="00C44859" w:rsidRDefault="00C44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E663B" w14:textId="77777777" w:rsidR="00C44859" w:rsidRDefault="00C448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BE3B8E6" w:rsidR="00F4034F" w:rsidRPr="00C44859" w:rsidRDefault="00F4034F" w:rsidP="00C448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70A0E" w14:textId="77777777" w:rsidR="00C44859" w:rsidRDefault="00C448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90898095">
    <w:abstractNumId w:val="1"/>
  </w:num>
  <w:num w:numId="2" w16cid:durableId="10254422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A22DA"/>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44859"/>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9</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